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B046542" w14:textId="4C39013B" w:rsidR="005A07AE" w:rsidRDefault="005A07AE" w:rsidP="005A07AE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5A07AE">
        <w:rPr>
          <w:rFonts w:ascii="Times New Roman" w:hAnsi="Times New Roman" w:cs="Times New Roman"/>
          <w:b/>
          <w:bCs/>
          <w:sz w:val="40"/>
          <w:szCs w:val="40"/>
        </w:rPr>
        <w:t>Project Proposal</w:t>
      </w:r>
    </w:p>
    <w:p w14:paraId="7995C24F" w14:textId="77777777" w:rsidR="005A07AE" w:rsidRPr="005A07AE" w:rsidRDefault="005A07AE" w:rsidP="005A07AE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</w:p>
    <w:p w14:paraId="4081709E" w14:textId="366599B9" w:rsidR="005A07AE" w:rsidRPr="005A07AE" w:rsidRDefault="005A07AE" w:rsidP="005A07A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A07AE">
        <w:rPr>
          <w:rFonts w:ascii="Times New Roman" w:hAnsi="Times New Roman" w:cs="Times New Roman"/>
          <w:b/>
          <w:bCs/>
          <w:sz w:val="28"/>
          <w:szCs w:val="28"/>
        </w:rPr>
        <w:t xml:space="preserve">Title: </w:t>
      </w:r>
      <w:r w:rsidRPr="005A07AE">
        <w:rPr>
          <w:rFonts w:ascii="Times New Roman" w:hAnsi="Times New Roman" w:cs="Times New Roman"/>
          <w:sz w:val="28"/>
          <w:szCs w:val="28"/>
        </w:rPr>
        <w:t>“Analysis and Early Detection of Respiratory Illness-Related Cases Using UK Air Quality and Hospital Data”</w:t>
      </w:r>
    </w:p>
    <w:p w14:paraId="40CA3B6F" w14:textId="77777777" w:rsidR="005A07AE" w:rsidRPr="005A07AE" w:rsidRDefault="005A07AE" w:rsidP="005A07AE">
      <w:pPr>
        <w:rPr>
          <w:rFonts w:ascii="Times New Roman" w:hAnsi="Times New Roman" w:cs="Times New Roman"/>
          <w:sz w:val="28"/>
          <w:szCs w:val="28"/>
        </w:rPr>
      </w:pPr>
      <w:r w:rsidRPr="005A07AE">
        <w:rPr>
          <w:rFonts w:ascii="Times New Roman" w:hAnsi="Times New Roman" w:cs="Times New Roman"/>
          <w:b/>
          <w:bCs/>
          <w:sz w:val="28"/>
          <w:szCs w:val="28"/>
        </w:rPr>
        <w:t>Region Focus:</w:t>
      </w:r>
      <w:r w:rsidRPr="005A07AE">
        <w:rPr>
          <w:rFonts w:ascii="Times New Roman" w:hAnsi="Times New Roman" w:cs="Times New Roman"/>
          <w:sz w:val="28"/>
          <w:szCs w:val="28"/>
        </w:rPr>
        <w:t xml:space="preserve"> West Midlands</w:t>
      </w:r>
    </w:p>
    <w:p w14:paraId="2956E997" w14:textId="77777777" w:rsidR="005A07AE" w:rsidRPr="005A07AE" w:rsidRDefault="005A07AE" w:rsidP="005A07AE">
      <w:pPr>
        <w:rPr>
          <w:rFonts w:ascii="Times New Roman" w:hAnsi="Times New Roman" w:cs="Times New Roman"/>
          <w:sz w:val="28"/>
          <w:szCs w:val="28"/>
        </w:rPr>
      </w:pPr>
      <w:r w:rsidRPr="005A07AE">
        <w:rPr>
          <w:rFonts w:ascii="Times New Roman" w:hAnsi="Times New Roman" w:cs="Times New Roman"/>
          <w:b/>
          <w:bCs/>
          <w:sz w:val="28"/>
          <w:szCs w:val="28"/>
        </w:rPr>
        <w:t>Data Period:</w:t>
      </w:r>
      <w:r w:rsidRPr="005A07AE">
        <w:rPr>
          <w:rFonts w:ascii="Times New Roman" w:hAnsi="Times New Roman" w:cs="Times New Roman"/>
          <w:sz w:val="28"/>
          <w:szCs w:val="28"/>
        </w:rPr>
        <w:t xml:space="preserve"> June 2024 – June 2025</w:t>
      </w:r>
    </w:p>
    <w:p w14:paraId="064C1EA6" w14:textId="77777777" w:rsidR="005A07AE" w:rsidRPr="005A07AE" w:rsidRDefault="005A07AE" w:rsidP="005A07AE">
      <w:pPr>
        <w:rPr>
          <w:rFonts w:ascii="Times New Roman" w:hAnsi="Times New Roman" w:cs="Times New Roman"/>
        </w:rPr>
      </w:pPr>
    </w:p>
    <w:p w14:paraId="31408326" w14:textId="5B473DD3" w:rsidR="005A07AE" w:rsidRPr="005A07AE" w:rsidRDefault="005A07AE" w:rsidP="005A07A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A07AE">
        <w:rPr>
          <w:rFonts w:ascii="Times New Roman" w:hAnsi="Times New Roman" w:cs="Times New Roman"/>
          <w:b/>
          <w:bCs/>
          <w:sz w:val="28"/>
          <w:szCs w:val="28"/>
        </w:rPr>
        <w:t>1. Objective</w:t>
      </w:r>
    </w:p>
    <w:p w14:paraId="12F40F2A" w14:textId="77777777" w:rsidR="005A07AE" w:rsidRPr="005A07AE" w:rsidRDefault="005A07AE" w:rsidP="005A07AE">
      <w:pPr>
        <w:jc w:val="both"/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This project aims to analyze patterns and develop early warning models for surges in specific respiratory illnesses — acute bronchiolitis, influenza-like illness (ILI), scarlet fever, and acute respiratory infections (ARI) — in the West Midlands region. By linking environmental air quality data with hospital case trends, this system seeks to support timely public health responses and improve resource readiness in healthcare systems.</w:t>
      </w:r>
    </w:p>
    <w:p w14:paraId="148AE7A9" w14:textId="77777777" w:rsid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07AF05DB" w14:textId="5A47EE39" w:rsidR="005A07AE" w:rsidRPr="005A07AE" w:rsidRDefault="005A07AE" w:rsidP="005A07A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A07AE">
        <w:rPr>
          <w:rFonts w:ascii="Times New Roman" w:hAnsi="Times New Roman" w:cs="Times New Roman"/>
          <w:b/>
          <w:bCs/>
          <w:sz w:val="28"/>
          <w:szCs w:val="28"/>
        </w:rPr>
        <w:t>2. Data Sources</w:t>
      </w:r>
    </w:p>
    <w:p w14:paraId="60805C1A" w14:textId="26C9E3AA" w:rsidR="005A07AE" w:rsidRPr="005A07AE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A07AE">
        <w:rPr>
          <w:rFonts w:ascii="Times New Roman" w:hAnsi="Times New Roman" w:cs="Times New Roman"/>
          <w:b/>
          <w:bCs/>
          <w:sz w:val="24"/>
          <w:szCs w:val="24"/>
          <w:u w:val="single"/>
        </w:rPr>
        <w:t>Health / Respiratory Illness Data</w:t>
      </w:r>
    </w:p>
    <w:p w14:paraId="1C1B4016" w14:textId="2A2FB3D2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Source: UK Health Security Agency (UKHSA) Dashboard</w:t>
      </w:r>
    </w:p>
    <w:p w14:paraId="423C4FEF" w14:textId="03124893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Illness Types Tracked:</w:t>
      </w:r>
    </w:p>
    <w:p w14:paraId="2E808BA3" w14:textId="6F76D53D" w:rsidR="005A07AE" w:rsidRPr="005A07AE" w:rsidRDefault="005A07AE" w:rsidP="005A0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Acute Bronchiolitis</w:t>
      </w:r>
    </w:p>
    <w:p w14:paraId="1CDE2DB6" w14:textId="3CDF7AF3" w:rsidR="005A07AE" w:rsidRPr="005A07AE" w:rsidRDefault="005A07AE" w:rsidP="005A0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Influenza-like Illness (ILI)</w:t>
      </w:r>
    </w:p>
    <w:p w14:paraId="2E884907" w14:textId="647C9B82" w:rsidR="005A07AE" w:rsidRPr="005A07AE" w:rsidRDefault="005A07AE" w:rsidP="005A0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Scarlet Fever</w:t>
      </w:r>
    </w:p>
    <w:p w14:paraId="1A584120" w14:textId="1B66C543" w:rsidR="005A07AE" w:rsidRPr="005A07AE" w:rsidRDefault="005A07AE" w:rsidP="005A07A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Acute Respiratory Infections (ARI)</w:t>
      </w:r>
    </w:p>
    <w:p w14:paraId="46C72697" w14:textId="6C027E0B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 xml:space="preserve">Use: </w:t>
      </w:r>
      <w:r>
        <w:rPr>
          <w:rFonts w:ascii="Times New Roman" w:hAnsi="Times New Roman" w:cs="Times New Roman"/>
          <w:sz w:val="24"/>
          <w:szCs w:val="24"/>
        </w:rPr>
        <w:t>Daily</w:t>
      </w:r>
      <w:r w:rsidRPr="005A07AE">
        <w:rPr>
          <w:rFonts w:ascii="Times New Roman" w:hAnsi="Times New Roman" w:cs="Times New Roman"/>
          <w:sz w:val="24"/>
          <w:szCs w:val="24"/>
        </w:rPr>
        <w:t xml:space="preserve"> counts of diagnosed cases in West Midlands</w:t>
      </w:r>
    </w:p>
    <w:p w14:paraId="61205103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2FD0B7FB" w14:textId="42B535E5" w:rsidR="005A07AE" w:rsidRPr="005A07AE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A07AE">
        <w:rPr>
          <w:rFonts w:ascii="Times New Roman" w:hAnsi="Times New Roman" w:cs="Times New Roman"/>
          <w:b/>
          <w:bCs/>
          <w:sz w:val="24"/>
          <w:szCs w:val="24"/>
          <w:u w:val="single"/>
        </w:rPr>
        <w:t>Air Quality Data</w:t>
      </w:r>
    </w:p>
    <w:p w14:paraId="752EF47E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Source: DEFRA UK-AIR Database</w:t>
      </w:r>
    </w:p>
    <w:p w14:paraId="5409AAD2" w14:textId="77777777" w:rsid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 xml:space="preserve">Pollutants Tracked: </w:t>
      </w:r>
    </w:p>
    <w:p w14:paraId="69939F53" w14:textId="77777777" w:rsidR="005A07AE" w:rsidRPr="005A07AE" w:rsidRDefault="005A07AE" w:rsidP="005A07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PM2.5</w:t>
      </w:r>
    </w:p>
    <w:p w14:paraId="26594F02" w14:textId="264DBB88" w:rsidR="00D6655C" w:rsidRPr="00D6655C" w:rsidRDefault="005A07AE" w:rsidP="00D665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PM10</w:t>
      </w:r>
    </w:p>
    <w:p w14:paraId="5A9B7F6A" w14:textId="631E12C1" w:rsidR="00D6655C" w:rsidRPr="00D6655C" w:rsidRDefault="00D6655C" w:rsidP="00D665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Black Carbon</w:t>
      </w:r>
    </w:p>
    <w:p w14:paraId="6C71324D" w14:textId="4E92805A" w:rsidR="00D6655C" w:rsidRPr="00D6655C" w:rsidRDefault="00D6655C" w:rsidP="00D665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Blue Particulate Matter</w:t>
      </w:r>
    </w:p>
    <w:p w14:paraId="1938F712" w14:textId="408363C6" w:rsidR="00D6655C" w:rsidRPr="00D6655C" w:rsidRDefault="00D6655C" w:rsidP="00D665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Yellow Particulate Matter</w:t>
      </w:r>
    </w:p>
    <w:p w14:paraId="5E710187" w14:textId="235879C0" w:rsidR="00D6655C" w:rsidRPr="00D6655C" w:rsidRDefault="00D6655C" w:rsidP="00D665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Red Particulate Matter</w:t>
      </w:r>
    </w:p>
    <w:p w14:paraId="358FFB05" w14:textId="57C234BC" w:rsidR="00D6655C" w:rsidRPr="00D6655C" w:rsidRDefault="00D6655C" w:rsidP="00D665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lastRenderedPageBreak/>
        <w:t>Green Particulate Matter</w:t>
      </w:r>
    </w:p>
    <w:p w14:paraId="12DFC9F0" w14:textId="6E2E1A55" w:rsidR="00D6655C" w:rsidRPr="00D6655C" w:rsidRDefault="00D6655C" w:rsidP="00D665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Nitric Oxide (NO)</w:t>
      </w:r>
    </w:p>
    <w:p w14:paraId="390C71AF" w14:textId="4030EAEB" w:rsidR="00D6655C" w:rsidRPr="00D6655C" w:rsidRDefault="00D6655C" w:rsidP="00D665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Nitric Dioxide (NO₂)</w:t>
      </w:r>
    </w:p>
    <w:p w14:paraId="2EFE3F68" w14:textId="2D721985" w:rsidR="00D6655C" w:rsidRPr="005A07AE" w:rsidRDefault="00D6655C" w:rsidP="00D6655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Ozone (O₃)</w:t>
      </w:r>
    </w:p>
    <w:p w14:paraId="7CF7DC47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3D36B9E2" w14:textId="3A8E9652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Use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A07AE">
        <w:rPr>
          <w:rFonts w:ascii="Times New Roman" w:hAnsi="Times New Roman" w:cs="Times New Roman"/>
          <w:sz w:val="24"/>
          <w:szCs w:val="24"/>
        </w:rPr>
        <w:t>Daily pollutant levels matched with illness trends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5A07AE">
        <w:rPr>
          <w:rFonts w:ascii="Times New Roman" w:hAnsi="Times New Roman" w:cs="Times New Roman"/>
          <w:sz w:val="24"/>
          <w:szCs w:val="24"/>
        </w:rPr>
        <w:t>Feature engineering with lags (1-day, 3-day, 7-day) and moving averag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785F195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6891E334" w14:textId="23E8FE68" w:rsidR="005A07AE" w:rsidRPr="005A07AE" w:rsidRDefault="005A07AE" w:rsidP="005A07A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A07AE">
        <w:rPr>
          <w:rFonts w:ascii="Times New Roman" w:hAnsi="Times New Roman" w:cs="Times New Roman"/>
          <w:b/>
          <w:bCs/>
          <w:sz w:val="28"/>
          <w:szCs w:val="28"/>
        </w:rPr>
        <w:t xml:space="preserve">3. Timeline </w:t>
      </w:r>
    </w:p>
    <w:p w14:paraId="3FC62851" w14:textId="77777777" w:rsidR="005A07AE" w:rsidRPr="005A07AE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A07AE">
        <w:rPr>
          <w:rFonts w:ascii="Times New Roman" w:hAnsi="Times New Roman" w:cs="Times New Roman"/>
          <w:b/>
          <w:bCs/>
          <w:sz w:val="24"/>
          <w:szCs w:val="24"/>
          <w:u w:val="single"/>
        </w:rPr>
        <w:t>Week 1–2: Data Acquisition &amp; Preprocessing</w:t>
      </w:r>
    </w:p>
    <w:p w14:paraId="6093DF54" w14:textId="58432B82" w:rsidR="005A07AE" w:rsidRPr="005A07AE" w:rsidRDefault="005A07AE" w:rsidP="005A07A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Download and clean illness case counts and pollutant dat</w:t>
      </w:r>
      <w:r w:rsidR="00D6655C">
        <w:rPr>
          <w:rFonts w:ascii="Times New Roman" w:hAnsi="Times New Roman" w:cs="Times New Roman"/>
          <w:sz w:val="24"/>
          <w:szCs w:val="24"/>
        </w:rPr>
        <w:t>a.</w:t>
      </w:r>
    </w:p>
    <w:p w14:paraId="1CA6855C" w14:textId="55680F78" w:rsidR="005A07AE" w:rsidRPr="005A07AE" w:rsidRDefault="005A07AE" w:rsidP="005A07A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Align datasets by date and geography</w:t>
      </w:r>
      <w:r w:rsidR="00D6655C">
        <w:rPr>
          <w:rFonts w:ascii="Times New Roman" w:hAnsi="Times New Roman" w:cs="Times New Roman"/>
          <w:sz w:val="24"/>
          <w:szCs w:val="24"/>
        </w:rPr>
        <w:t>.</w:t>
      </w:r>
    </w:p>
    <w:p w14:paraId="0E78C776" w14:textId="391AD4F2" w:rsidR="005A07AE" w:rsidRPr="005A07AE" w:rsidRDefault="005A07AE" w:rsidP="005A07A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Handle missing values and normalize formats</w:t>
      </w:r>
      <w:r w:rsidR="00D6655C">
        <w:rPr>
          <w:rFonts w:ascii="Times New Roman" w:hAnsi="Times New Roman" w:cs="Times New Roman"/>
          <w:sz w:val="24"/>
          <w:szCs w:val="24"/>
        </w:rPr>
        <w:t>.</w:t>
      </w:r>
    </w:p>
    <w:p w14:paraId="7701CB10" w14:textId="7770AFF2" w:rsidR="005A07AE" w:rsidRPr="005A07AE" w:rsidRDefault="005A07AE" w:rsidP="005A07AE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A07AE">
        <w:rPr>
          <w:rFonts w:ascii="Times New Roman" w:hAnsi="Times New Roman" w:cs="Times New Roman"/>
          <w:sz w:val="24"/>
          <w:szCs w:val="24"/>
        </w:rPr>
        <w:t>Create engineered features: lagged pollutants, exposure windows, temperature/humidity (optional)</w:t>
      </w:r>
      <w:r w:rsidR="00D6655C">
        <w:rPr>
          <w:rFonts w:ascii="Times New Roman" w:hAnsi="Times New Roman" w:cs="Times New Roman"/>
          <w:sz w:val="24"/>
          <w:szCs w:val="24"/>
        </w:rPr>
        <w:t>.</w:t>
      </w:r>
    </w:p>
    <w:p w14:paraId="4B06DC49" w14:textId="77777777" w:rsidR="005A07AE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D816DB" w14:textId="15B139E6" w:rsidR="005A07AE" w:rsidRPr="005A07AE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A07AE">
        <w:rPr>
          <w:rFonts w:ascii="Times New Roman" w:hAnsi="Times New Roman" w:cs="Times New Roman"/>
          <w:b/>
          <w:bCs/>
          <w:sz w:val="24"/>
          <w:szCs w:val="24"/>
          <w:u w:val="single"/>
        </w:rPr>
        <w:t>Week 3–4: Exploratory Data Analysis (EDA)</w:t>
      </w:r>
    </w:p>
    <w:p w14:paraId="78C36BD2" w14:textId="5B195F7A" w:rsidR="00D6655C" w:rsidRPr="00D6655C" w:rsidRDefault="00D6655C" w:rsidP="00D6655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Visualize time-series trends in illnesses and pollutan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CA59B36" w14:textId="290FB82D" w:rsidR="00D6655C" w:rsidRPr="00D6655C" w:rsidRDefault="00D6655C" w:rsidP="00D6655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Correlate pollution levels with illness spik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656FED5" w14:textId="0597BBE3" w:rsidR="00D6655C" w:rsidRPr="00D6655C" w:rsidRDefault="00D6655C" w:rsidP="00D6655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Identify seasonality and spatial vari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FEFF750" w14:textId="2942DFFD" w:rsidR="005A07AE" w:rsidRPr="005A07AE" w:rsidRDefault="00D6655C" w:rsidP="00D6655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Compare severity across illness categori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33EFA3CF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0B6C1DD6" w14:textId="5CE76BB2" w:rsidR="005A07AE" w:rsidRPr="005A07AE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A07A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Week 5: </w:t>
      </w:r>
      <w:proofErr w:type="spellStart"/>
      <w:r w:rsidR="00D6655C" w:rsidRPr="00D6655C">
        <w:rPr>
          <w:rFonts w:ascii="Times New Roman" w:hAnsi="Times New Roman" w:cs="Times New Roman"/>
          <w:b/>
          <w:bCs/>
          <w:sz w:val="24"/>
          <w:szCs w:val="24"/>
          <w:u w:val="single"/>
        </w:rPr>
        <w:t>Modeling</w:t>
      </w:r>
      <w:proofErr w:type="spellEnd"/>
      <w:r w:rsidR="00D6655C" w:rsidRPr="00D6655C">
        <w:rPr>
          <w:rFonts w:ascii="Times New Roman" w:hAnsi="Times New Roman" w:cs="Times New Roman"/>
          <w:b/>
          <w:bCs/>
          <w:sz w:val="24"/>
          <w:szCs w:val="24"/>
          <w:u w:val="single"/>
        </w:rPr>
        <w:t>, Interpretation &amp; Validation</w:t>
      </w:r>
    </w:p>
    <w:p w14:paraId="0A27EFF6" w14:textId="0482CEC4" w:rsidR="00D6655C" w:rsidRPr="00D6655C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Model formulation: Time-based regression for case predic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EB237C1" w14:textId="13998B54" w:rsidR="00D6655C" w:rsidRPr="00D6655C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 xml:space="preserve">Algorithms: Random Forest, </w:t>
      </w:r>
      <w:proofErr w:type="spellStart"/>
      <w:r w:rsidRPr="00D6655C"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 w:rsidRPr="00D6655C">
        <w:rPr>
          <w:rFonts w:ascii="Times New Roman" w:hAnsi="Times New Roman" w:cs="Times New Roman"/>
          <w:sz w:val="24"/>
          <w:szCs w:val="24"/>
        </w:rPr>
        <w:t>, SARIMAX, Multi-output Regress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D9236F2" w14:textId="1252F54F" w:rsidR="00D6655C" w:rsidRPr="00D6655C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Split data temporally for training/testin</w:t>
      </w:r>
      <w:r>
        <w:rPr>
          <w:rFonts w:ascii="Times New Roman" w:hAnsi="Times New Roman" w:cs="Times New Roman"/>
          <w:sz w:val="24"/>
          <w:szCs w:val="24"/>
        </w:rPr>
        <w:t>g.</w:t>
      </w:r>
    </w:p>
    <w:p w14:paraId="7E0D1DD6" w14:textId="23947B82" w:rsidR="00D6655C" w:rsidRPr="00D6655C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Evaluate with RMSE, MAE, and R²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4C267F9" w14:textId="323E8581" w:rsidR="00D6655C" w:rsidRPr="00D6655C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Use SHAP and feature importance to interpret pollutant impac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5740612" w14:textId="59D3ED2C" w:rsidR="005A07AE" w:rsidRPr="005A07AE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Validate across seasonal windows for consistenc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F199E6E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24DFBD27" w14:textId="08B4C191" w:rsidR="005A07AE" w:rsidRPr="005A07AE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5A07AE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Week 6: </w:t>
      </w:r>
      <w:r w:rsidR="00D6655C" w:rsidRPr="00D6655C">
        <w:rPr>
          <w:rFonts w:ascii="Times New Roman" w:hAnsi="Times New Roman" w:cs="Times New Roman"/>
          <w:b/>
          <w:bCs/>
          <w:sz w:val="24"/>
          <w:szCs w:val="24"/>
          <w:u w:val="single"/>
        </w:rPr>
        <w:t>Visualization &amp; Reporting</w:t>
      </w:r>
    </w:p>
    <w:p w14:paraId="63AF73D8" w14:textId="3524A4D2" w:rsidR="00D6655C" w:rsidRPr="00D6655C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Develop visual outputs: weekly trends, pollution vs. illness overlays, actual vs. predicted surge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4EAB9B43" w14:textId="2CDCFEB8" w:rsidR="00D6655C" w:rsidRPr="00D6655C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Generate regional risk indicator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73907B92" w14:textId="661DFB2E" w:rsidR="00D6655C" w:rsidRPr="00D6655C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Compile a concise final report:</w:t>
      </w:r>
    </w:p>
    <w:p w14:paraId="4D708E69" w14:textId="28570163" w:rsidR="00D6655C" w:rsidRPr="00D6655C" w:rsidRDefault="00D6655C" w:rsidP="00D6655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Executive Summary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616EBE57" w14:textId="08365B3E" w:rsidR="00D6655C" w:rsidRPr="00D6655C" w:rsidRDefault="00D6655C" w:rsidP="00D6655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Illness-specific Resul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532AE126" w14:textId="488A99AD" w:rsidR="00D6655C" w:rsidRPr="00D6655C" w:rsidRDefault="00D6655C" w:rsidP="00D6655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lastRenderedPageBreak/>
        <w:t>Public Health Recommendation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7EE122F" w14:textId="3AEA45F5" w:rsidR="005A07AE" w:rsidRPr="005A07AE" w:rsidRDefault="00D6655C" w:rsidP="00D6655C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Publish GitHub repository with code, documentation, and result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33C51EB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5400DDAF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40456807" w14:textId="2E7DA89D" w:rsidR="005A07AE" w:rsidRPr="001A35BF" w:rsidRDefault="005A07AE" w:rsidP="005A07A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35BF">
        <w:rPr>
          <w:rFonts w:ascii="Times New Roman" w:hAnsi="Times New Roman" w:cs="Times New Roman"/>
          <w:b/>
          <w:bCs/>
          <w:sz w:val="28"/>
          <w:szCs w:val="28"/>
        </w:rPr>
        <w:t>4. Tools &amp; Technologies</w:t>
      </w:r>
    </w:p>
    <w:p w14:paraId="4B3C7B27" w14:textId="659C5EB5" w:rsidR="005A07AE" w:rsidRPr="001A35BF" w:rsidRDefault="005A07AE" w:rsidP="001A35B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 xml:space="preserve">Python: pandas, scikit-learn, </w:t>
      </w:r>
      <w:proofErr w:type="spellStart"/>
      <w:r w:rsidRPr="001A35BF">
        <w:rPr>
          <w:rFonts w:ascii="Times New Roman" w:hAnsi="Times New Roman" w:cs="Times New Roman"/>
          <w:sz w:val="24"/>
          <w:szCs w:val="24"/>
        </w:rPr>
        <w:t>XGBoost</w:t>
      </w:r>
      <w:proofErr w:type="spellEnd"/>
      <w:r w:rsidRPr="001A35B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35BF">
        <w:rPr>
          <w:rFonts w:ascii="Times New Roman" w:hAnsi="Times New Roman" w:cs="Times New Roman"/>
          <w:sz w:val="24"/>
          <w:szCs w:val="24"/>
        </w:rPr>
        <w:t>statsmodels</w:t>
      </w:r>
      <w:proofErr w:type="spellEnd"/>
      <w:r w:rsidRPr="001A35BF">
        <w:rPr>
          <w:rFonts w:ascii="Times New Roman" w:hAnsi="Times New Roman" w:cs="Times New Roman"/>
          <w:sz w:val="24"/>
          <w:szCs w:val="24"/>
        </w:rPr>
        <w:t>, seaborn, matplotlib</w:t>
      </w:r>
      <w:r w:rsidR="00D6655C">
        <w:rPr>
          <w:rFonts w:ascii="Times New Roman" w:hAnsi="Times New Roman" w:cs="Times New Roman"/>
          <w:sz w:val="24"/>
          <w:szCs w:val="24"/>
        </w:rPr>
        <w:t>.</w:t>
      </w:r>
    </w:p>
    <w:p w14:paraId="36C5CD6F" w14:textId="4EE9422C" w:rsidR="005A07AE" w:rsidRPr="001A35BF" w:rsidRDefault="005A07AE" w:rsidP="001A35B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>SQL: for querying tabular hospital record</w:t>
      </w:r>
      <w:r w:rsidR="00D6655C">
        <w:rPr>
          <w:rFonts w:ascii="Times New Roman" w:hAnsi="Times New Roman" w:cs="Times New Roman"/>
          <w:sz w:val="24"/>
          <w:szCs w:val="24"/>
        </w:rPr>
        <w:t>s.</w:t>
      </w:r>
    </w:p>
    <w:p w14:paraId="4E51868A" w14:textId="457E5E7E" w:rsidR="005A07AE" w:rsidRPr="001A35BF" w:rsidRDefault="005A07AE" w:rsidP="001A35BF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>Power BI / Tableau: for data storytelling</w:t>
      </w:r>
      <w:r w:rsidR="00D6655C">
        <w:rPr>
          <w:rFonts w:ascii="Times New Roman" w:hAnsi="Times New Roman" w:cs="Times New Roman"/>
          <w:sz w:val="24"/>
          <w:szCs w:val="24"/>
        </w:rPr>
        <w:t>.</w:t>
      </w:r>
    </w:p>
    <w:p w14:paraId="16BC75C1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56FE321F" w14:textId="56136E07" w:rsidR="005A07AE" w:rsidRPr="001A35BF" w:rsidRDefault="005A07AE" w:rsidP="005A07A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A35BF">
        <w:rPr>
          <w:rFonts w:ascii="Times New Roman" w:hAnsi="Times New Roman" w:cs="Times New Roman"/>
          <w:b/>
          <w:bCs/>
          <w:sz w:val="28"/>
          <w:szCs w:val="28"/>
        </w:rPr>
        <w:t>5. Real-World Applications</w:t>
      </w:r>
    </w:p>
    <w:p w14:paraId="70D5B443" w14:textId="153C8C16" w:rsidR="005A07AE" w:rsidRPr="001A35BF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A35BF">
        <w:rPr>
          <w:rFonts w:ascii="Times New Roman" w:hAnsi="Times New Roman" w:cs="Times New Roman"/>
          <w:b/>
          <w:bCs/>
          <w:sz w:val="24"/>
          <w:szCs w:val="24"/>
          <w:u w:val="single"/>
        </w:rPr>
        <w:t>Healthcare Planning</w:t>
      </w:r>
    </w:p>
    <w:p w14:paraId="06D02613" w14:textId="4ED6D3AD" w:rsidR="005A07AE" w:rsidRPr="001A35BF" w:rsidRDefault="005A07AE" w:rsidP="001A35B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>Challenge: Sudden spikes in illness cases strain hospital capacity</w:t>
      </w:r>
    </w:p>
    <w:p w14:paraId="1FF096CC" w14:textId="228369B8" w:rsidR="005A07AE" w:rsidRPr="001A35BF" w:rsidRDefault="005A07AE" w:rsidP="001A35BF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>Solution: Early warning predictions for each condition to:</w:t>
      </w:r>
    </w:p>
    <w:p w14:paraId="064F3A0B" w14:textId="2E0F19B9" w:rsidR="005A07AE" w:rsidRPr="001A35BF" w:rsidRDefault="005A07AE" w:rsidP="001A35BF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 xml:space="preserve">Pre-stock </w:t>
      </w:r>
      <w:r w:rsidR="001A35BF" w:rsidRPr="001A35BF">
        <w:rPr>
          <w:rFonts w:ascii="Times New Roman" w:hAnsi="Times New Roman" w:cs="Times New Roman"/>
          <w:sz w:val="24"/>
          <w:szCs w:val="24"/>
        </w:rPr>
        <w:t>paediatric</w:t>
      </w:r>
      <w:r w:rsidRPr="001A35BF">
        <w:rPr>
          <w:rFonts w:ascii="Times New Roman" w:hAnsi="Times New Roman" w:cs="Times New Roman"/>
          <w:sz w:val="24"/>
          <w:szCs w:val="24"/>
        </w:rPr>
        <w:t xml:space="preserve"> and respiratory treatments</w:t>
      </w:r>
      <w:r w:rsidR="001A35BF">
        <w:rPr>
          <w:rFonts w:ascii="Times New Roman" w:hAnsi="Times New Roman" w:cs="Times New Roman"/>
          <w:sz w:val="24"/>
          <w:szCs w:val="24"/>
        </w:rPr>
        <w:t>.</w:t>
      </w:r>
    </w:p>
    <w:p w14:paraId="287264E1" w14:textId="0F6C55AC" w:rsidR="005A07AE" w:rsidRPr="001A35BF" w:rsidRDefault="005A07AE" w:rsidP="001A35BF">
      <w:pPr>
        <w:pStyle w:val="ListParagraph"/>
        <w:numPr>
          <w:ilvl w:val="2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>Pre-warn A&amp;E teams on likely spikes in patient visits</w:t>
      </w:r>
      <w:r w:rsidR="001A35BF">
        <w:rPr>
          <w:rFonts w:ascii="Times New Roman" w:hAnsi="Times New Roman" w:cs="Times New Roman"/>
          <w:sz w:val="24"/>
          <w:szCs w:val="24"/>
        </w:rPr>
        <w:t>.</w:t>
      </w:r>
    </w:p>
    <w:p w14:paraId="4794DE02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3515DD80" w14:textId="19A55243" w:rsidR="005A07AE" w:rsidRPr="001A35BF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A35BF">
        <w:rPr>
          <w:rFonts w:ascii="Times New Roman" w:hAnsi="Times New Roman" w:cs="Times New Roman"/>
          <w:b/>
          <w:bCs/>
          <w:sz w:val="24"/>
          <w:szCs w:val="24"/>
          <w:u w:val="single"/>
        </w:rPr>
        <w:t>Public Health Alerts</w:t>
      </w:r>
    </w:p>
    <w:p w14:paraId="6B51B302" w14:textId="6D46858D" w:rsidR="005A07AE" w:rsidRPr="001A35BF" w:rsidRDefault="005A07AE" w:rsidP="001A35B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>Predict rising risks for conditions like ILI or ARI during pollution peaks</w:t>
      </w:r>
      <w:r w:rsidR="00D6655C">
        <w:rPr>
          <w:rFonts w:ascii="Times New Roman" w:hAnsi="Times New Roman" w:cs="Times New Roman"/>
          <w:sz w:val="24"/>
          <w:szCs w:val="24"/>
        </w:rPr>
        <w:t>.</w:t>
      </w:r>
    </w:p>
    <w:p w14:paraId="090CC9A0" w14:textId="1DB7C52D" w:rsidR="005A07AE" w:rsidRPr="001A35BF" w:rsidRDefault="005A07AE" w:rsidP="001A35B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 xml:space="preserve">Enable local authorities to alert schools, care homes, and the </w:t>
      </w:r>
      <w:r w:rsidR="001A35BF" w:rsidRPr="001A35BF">
        <w:rPr>
          <w:rFonts w:ascii="Times New Roman" w:hAnsi="Times New Roman" w:cs="Times New Roman"/>
          <w:sz w:val="24"/>
          <w:szCs w:val="24"/>
        </w:rPr>
        <w:t>public</w:t>
      </w:r>
      <w:r w:rsidR="001A35BF">
        <w:rPr>
          <w:rFonts w:ascii="Times New Roman" w:hAnsi="Times New Roman" w:cs="Times New Roman"/>
          <w:sz w:val="24"/>
          <w:szCs w:val="24"/>
        </w:rPr>
        <w:t xml:space="preserve"> consciousness.</w:t>
      </w:r>
    </w:p>
    <w:p w14:paraId="4A9FA3D7" w14:textId="2083A559" w:rsidR="005A07AE" w:rsidRPr="001A35BF" w:rsidRDefault="005A07AE" w:rsidP="001A35BF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1A35BF">
        <w:rPr>
          <w:rFonts w:ascii="Times New Roman" w:hAnsi="Times New Roman" w:cs="Times New Roman"/>
          <w:sz w:val="24"/>
          <w:szCs w:val="24"/>
        </w:rPr>
        <w:t>Suggest preventive measures (e.g., mask use, limit outdoor activity)</w:t>
      </w:r>
      <w:r w:rsidR="001A35BF">
        <w:rPr>
          <w:rFonts w:ascii="Times New Roman" w:hAnsi="Times New Roman" w:cs="Times New Roman"/>
          <w:sz w:val="24"/>
          <w:szCs w:val="24"/>
        </w:rPr>
        <w:t>.</w:t>
      </w:r>
    </w:p>
    <w:p w14:paraId="695D4918" w14:textId="77777777" w:rsidR="005A07AE" w:rsidRPr="005A07AE" w:rsidRDefault="005A07AE" w:rsidP="005A07AE">
      <w:pPr>
        <w:rPr>
          <w:rFonts w:ascii="Times New Roman" w:hAnsi="Times New Roman" w:cs="Times New Roman"/>
          <w:sz w:val="24"/>
          <w:szCs w:val="24"/>
        </w:rPr>
      </w:pPr>
    </w:p>
    <w:p w14:paraId="3AC9FD54" w14:textId="0881D325" w:rsidR="005A07AE" w:rsidRPr="001A35BF" w:rsidRDefault="005A07AE" w:rsidP="005A07AE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1A35BF">
        <w:rPr>
          <w:rFonts w:ascii="Times New Roman" w:hAnsi="Times New Roman" w:cs="Times New Roman"/>
          <w:b/>
          <w:bCs/>
          <w:sz w:val="24"/>
          <w:szCs w:val="24"/>
          <w:u w:val="single"/>
        </w:rPr>
        <w:t>Environmental Policy Impact</w:t>
      </w:r>
    </w:p>
    <w:p w14:paraId="4CCD2B69" w14:textId="16A09BFA" w:rsidR="00D6655C" w:rsidRPr="00D6655C" w:rsidRDefault="00D6655C" w:rsidP="00D6655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Strengthen the case for regulating pollutants like NO₂, PM2.5, and Black Carb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1987A9A" w14:textId="2A8C8E94" w:rsidR="005A07AE" w:rsidRPr="001A35BF" w:rsidRDefault="00D6655C" w:rsidP="00D6655C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D6655C">
        <w:rPr>
          <w:rFonts w:ascii="Times New Roman" w:hAnsi="Times New Roman" w:cs="Times New Roman"/>
          <w:sz w:val="24"/>
          <w:szCs w:val="24"/>
        </w:rPr>
        <w:t>Support initiatives for clean air zones and emissions reduction in the West Midlands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21EC5C3" w14:textId="3D8C84A3" w:rsidR="00014489" w:rsidRPr="005A07AE" w:rsidRDefault="00014489" w:rsidP="005A07AE">
      <w:pPr>
        <w:rPr>
          <w:rFonts w:ascii="Times New Roman" w:hAnsi="Times New Roman" w:cs="Times New Roman"/>
          <w:sz w:val="24"/>
          <w:szCs w:val="24"/>
        </w:rPr>
      </w:pPr>
    </w:p>
    <w:sectPr w:rsidR="00014489" w:rsidRPr="005A07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112063"/>
    <w:multiLevelType w:val="hybridMultilevel"/>
    <w:tmpl w:val="3B5CC4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870CB"/>
    <w:multiLevelType w:val="multilevel"/>
    <w:tmpl w:val="EE20018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Letter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9CA7F81"/>
    <w:multiLevelType w:val="hybridMultilevel"/>
    <w:tmpl w:val="9DB232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1F6F61"/>
    <w:multiLevelType w:val="hybridMultilevel"/>
    <w:tmpl w:val="192061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26305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3AB27975"/>
    <w:multiLevelType w:val="hybridMultilevel"/>
    <w:tmpl w:val="89C4B4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67F59"/>
    <w:multiLevelType w:val="hybridMultilevel"/>
    <w:tmpl w:val="590A29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2F61EE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D4F0A56"/>
    <w:multiLevelType w:val="hybridMultilevel"/>
    <w:tmpl w:val="880A85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54E79"/>
    <w:multiLevelType w:val="hybridMultilevel"/>
    <w:tmpl w:val="9B2094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2845A8"/>
    <w:multiLevelType w:val="hybridMultilevel"/>
    <w:tmpl w:val="23F4BE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E27227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E523D85"/>
    <w:multiLevelType w:val="hybridMultilevel"/>
    <w:tmpl w:val="B34CF9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140291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737110D9"/>
    <w:multiLevelType w:val="hybridMultilevel"/>
    <w:tmpl w:val="2DFECC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AF5B27"/>
    <w:multiLevelType w:val="hybridMultilevel"/>
    <w:tmpl w:val="8670FF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8CD1B56"/>
    <w:multiLevelType w:val="hybridMultilevel"/>
    <w:tmpl w:val="D026B9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050316">
    <w:abstractNumId w:val="12"/>
  </w:num>
  <w:num w:numId="2" w16cid:durableId="1806702260">
    <w:abstractNumId w:val="2"/>
  </w:num>
  <w:num w:numId="3" w16cid:durableId="1367297228">
    <w:abstractNumId w:val="15"/>
  </w:num>
  <w:num w:numId="4" w16cid:durableId="1466001316">
    <w:abstractNumId w:val="10"/>
  </w:num>
  <w:num w:numId="5" w16cid:durableId="1160655803">
    <w:abstractNumId w:val="8"/>
  </w:num>
  <w:num w:numId="6" w16cid:durableId="514542942">
    <w:abstractNumId w:val="11"/>
  </w:num>
  <w:num w:numId="7" w16cid:durableId="1476026129">
    <w:abstractNumId w:val="6"/>
  </w:num>
  <w:num w:numId="8" w16cid:durableId="274796542">
    <w:abstractNumId w:val="5"/>
  </w:num>
  <w:num w:numId="9" w16cid:durableId="722027919">
    <w:abstractNumId w:val="7"/>
  </w:num>
  <w:num w:numId="10" w16cid:durableId="312032589">
    <w:abstractNumId w:val="0"/>
  </w:num>
  <w:num w:numId="11" w16cid:durableId="412822609">
    <w:abstractNumId w:val="13"/>
  </w:num>
  <w:num w:numId="12" w16cid:durableId="1547134902">
    <w:abstractNumId w:val="1"/>
  </w:num>
  <w:num w:numId="13" w16cid:durableId="326641358">
    <w:abstractNumId w:val="9"/>
  </w:num>
  <w:num w:numId="14" w16cid:durableId="1981037945">
    <w:abstractNumId w:val="16"/>
  </w:num>
  <w:num w:numId="15" w16cid:durableId="794174402">
    <w:abstractNumId w:val="14"/>
  </w:num>
  <w:num w:numId="16" w16cid:durableId="1419984210">
    <w:abstractNumId w:val="4"/>
  </w:num>
  <w:num w:numId="17" w16cid:durableId="81437845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2NzE3M7GwNDYzMzVW0lEKTi0uzszPAykwqgUAaxji+CwAAAA="/>
  </w:docVars>
  <w:rsids>
    <w:rsidRoot w:val="00940E99"/>
    <w:rsid w:val="00014489"/>
    <w:rsid w:val="001A35BF"/>
    <w:rsid w:val="00296A10"/>
    <w:rsid w:val="00382057"/>
    <w:rsid w:val="005A07AE"/>
    <w:rsid w:val="006000E3"/>
    <w:rsid w:val="00940E99"/>
    <w:rsid w:val="00D6655C"/>
    <w:rsid w:val="00E52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1E882"/>
  <w15:chartTrackingRefBased/>
  <w15:docId w15:val="{5FB5F170-A9C2-47EA-A2D8-118DE8B0A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0E9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0E9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40E99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40E9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0E99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40E9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40E9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40E9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40E9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0E99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0E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40E99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40E99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0E99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40E9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40E9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40E9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40E9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40E9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40E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0E9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40E9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40E9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40E9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40E9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40E99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40E99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40E99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40E99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il srivastava</dc:creator>
  <cp:keywords/>
  <dc:description/>
  <cp:lastModifiedBy>kapil srivastava</cp:lastModifiedBy>
  <cp:revision>3</cp:revision>
  <dcterms:created xsi:type="dcterms:W3CDTF">2025-06-14T11:39:00Z</dcterms:created>
  <dcterms:modified xsi:type="dcterms:W3CDTF">2025-07-10T17:22:00Z</dcterms:modified>
</cp:coreProperties>
</file>